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61AC" w14:textId="77777777" w:rsidR="00DB6E4C" w:rsidRPr="00C0151F" w:rsidRDefault="00DB6E4C" w:rsidP="00DB6E4C">
      <w:pPr>
        <w:pStyle w:val="Heading2"/>
        <w:ind w:firstLine="0"/>
        <w:jc w:val="left"/>
        <w:rPr>
          <w:b/>
        </w:rPr>
      </w:pPr>
      <w:r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292831">
        <w:rPr>
          <w:rFonts w:ascii="Arial" w:hAnsi="Arial"/>
          <w:sz w:val="20"/>
        </w:rPr>
        <w:t>is</w:t>
      </w:r>
      <w:proofErr w:type="gramEnd"/>
      <w:r w:rsidRPr="00292831">
        <w:rPr>
          <w:rFonts w:ascii="Arial" w:hAnsi="Arial"/>
          <w:sz w:val="20"/>
        </w:rPr>
        <w:t xml:space="preserve">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A904E0"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End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hyperlink r:id="rId8" w:history="1">
              <w:r w:rsidR="00733CEF" w:rsidRPr="00F3575E">
                <w:rPr>
                  <w:rStyle w:val="Hyperlink"/>
                  <w:rFonts w:ascii="Arial" w:hAnsi="Arial" w:cs="Arial"/>
                  <w:b/>
                  <w:sz w:val="20"/>
                </w:rPr>
                <w:t>https://ucop.edu/sbe-dvbe-certifications</w:t>
              </w:r>
            </w:hyperlink>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31A2EDAF" w:rsidR="006B14F0" w:rsidRDefault="006B14F0" w:rsidP="006B14F0">
            <w:pPr>
              <w:ind w:left="1440"/>
              <w:jc w:val="both"/>
              <w:rPr>
                <w:rFonts w:ascii="Arial" w:hAnsi="Arial" w:cs="Arial"/>
                <w:sz w:val="20"/>
              </w:rPr>
            </w:pPr>
            <w:r>
              <w:rPr>
                <w:rFonts w:ascii="Arial" w:hAnsi="Arial" w:cs="Arial"/>
                <w:sz w:val="20"/>
              </w:rPr>
              <w:t>(</w:t>
            </w:r>
            <w:r w:rsidR="00BC0239">
              <w:rPr>
                <w:rFonts w:ascii="Arial" w:hAnsi="Arial" w:cs="Arial"/>
                <w:sz w:val="20"/>
              </w:rPr>
              <w:t xml:space="preserve">Certification information required. </w:t>
            </w:r>
            <w:r>
              <w:rPr>
                <w:rFonts w:ascii="Arial" w:hAnsi="Arial" w:cs="Arial"/>
                <w:sz w:val="20"/>
              </w:rPr>
              <w:t>Attach documentation of certification to this form</w:t>
            </w:r>
            <w:r w:rsidR="00BC0239">
              <w:rPr>
                <w:rFonts w:ascii="Arial" w:hAnsi="Arial" w:cs="Arial"/>
                <w:sz w:val="20"/>
              </w:rPr>
              <w:t>.</w:t>
            </w:r>
            <w:r>
              <w:rPr>
                <w:rFonts w:ascii="Arial" w:hAnsi="Arial" w:cs="Arial"/>
                <w:sz w:val="20"/>
              </w:rPr>
              <w:t>)</w:t>
            </w:r>
          </w:p>
        </w:tc>
      </w:tr>
      <w:tr w:rsidR="006B14F0" w14:paraId="07460AB4" w14:textId="77777777" w:rsidTr="006B14F0">
        <w:trPr>
          <w:trHeight w:val="1796"/>
        </w:trPr>
        <w:tc>
          <w:tcPr>
            <w:tcW w:w="8993" w:type="dxa"/>
          </w:tcPr>
          <w:p w14:paraId="137B5AFC" w14:textId="1803A15D" w:rsidR="006B14F0" w:rsidRDefault="00A904E0"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End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hyperlink r:id="rId9" w:history="1">
              <w:r w:rsidR="00733CEF" w:rsidRPr="00F3575E">
                <w:rPr>
                  <w:rStyle w:val="Hyperlink"/>
                  <w:rFonts w:ascii="Arial" w:hAnsi="Arial" w:cs="Arial"/>
                  <w:b/>
                  <w:sz w:val="20"/>
                </w:rPr>
                <w:t>https://ucop.edu/sbe-dvbe-certifications</w:t>
              </w:r>
            </w:hyperlink>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2AC56C0D" w:rsidR="006B14F0" w:rsidRDefault="006B14F0" w:rsidP="006B14F0">
            <w:pPr>
              <w:ind w:left="1440"/>
              <w:jc w:val="both"/>
              <w:rPr>
                <w:rFonts w:ascii="Arial" w:hAnsi="Arial" w:cs="Arial"/>
                <w:sz w:val="20"/>
              </w:rPr>
            </w:pPr>
            <w:r>
              <w:rPr>
                <w:rFonts w:ascii="Arial" w:hAnsi="Arial" w:cs="Arial"/>
                <w:sz w:val="20"/>
              </w:rPr>
              <w:t>(</w:t>
            </w:r>
            <w:r w:rsidR="00BC0239">
              <w:rPr>
                <w:rFonts w:ascii="Arial" w:hAnsi="Arial" w:cs="Arial"/>
                <w:sz w:val="20"/>
              </w:rPr>
              <w:t xml:space="preserve">Certification information required. </w:t>
            </w:r>
            <w:r>
              <w:rPr>
                <w:rFonts w:ascii="Arial" w:hAnsi="Arial" w:cs="Arial"/>
                <w:sz w:val="20"/>
              </w:rPr>
              <w:t>Attach documentation of certification to this form</w:t>
            </w:r>
            <w:r w:rsidR="00BC0239">
              <w:rPr>
                <w:rFonts w:ascii="Arial" w:hAnsi="Arial" w:cs="Arial"/>
                <w:sz w:val="20"/>
              </w:rPr>
              <w:t>.</w:t>
            </w:r>
            <w:r>
              <w:rPr>
                <w:rFonts w:ascii="Arial" w:hAnsi="Arial" w:cs="Arial"/>
                <w:sz w:val="20"/>
              </w:rPr>
              <w:t>)</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w:t>
      </w:r>
      <w:proofErr w:type="spellStart"/>
      <w:r w:rsidRPr="00F3575E">
        <w:rPr>
          <w:rFonts w:ascii="Arial" w:hAnsi="Arial" w:cs="Arial"/>
          <w:b w:val="0"/>
        </w:rPr>
        <w:t>ies</w:t>
      </w:r>
      <w:proofErr w:type="spellEnd"/>
      <w:r w:rsidRPr="00F3575E">
        <w:rPr>
          <w:rFonts w:ascii="Arial" w:hAnsi="Arial" w:cs="Arial"/>
          <w:b w:val="0"/>
        </w:rPr>
        <w:t>) that apply by checking the box next to the applicable category(</w:t>
      </w:r>
      <w:proofErr w:type="spellStart"/>
      <w:r w:rsidRPr="00F3575E">
        <w:rPr>
          <w:rFonts w:ascii="Arial" w:hAnsi="Arial" w:cs="Arial"/>
          <w:b w:val="0"/>
        </w:rPr>
        <w:t>ies</w:t>
      </w:r>
      <w:proofErr w:type="spellEnd"/>
      <w:r w:rsidRPr="00F3575E">
        <w:rPr>
          <w:rFonts w:ascii="Arial" w:hAnsi="Arial" w:cs="Arial"/>
          <w:b w:val="0"/>
        </w:rPr>
        <w:t>),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w:t>
                  </w:r>
                  <w:proofErr w:type="gramStart"/>
                  <w:r w:rsidRPr="00D1043D">
                    <w:rPr>
                      <w:rFonts w:ascii="Arial" w:hAnsi="Arial" w:cs="Arial"/>
                      <w:b/>
                      <w:i/>
                      <w:sz w:val="20"/>
                    </w:rPr>
                    <w:t>below information</w:t>
                  </w:r>
                  <w:proofErr w:type="gramEnd"/>
                  <w:r w:rsidRPr="00D1043D">
                    <w:rPr>
                      <w:rFonts w:ascii="Arial" w:hAnsi="Arial" w:cs="Arial"/>
                      <w:b/>
                      <w:i/>
                      <w:sz w:val="20"/>
                    </w:rPr>
                    <w:t xml:space="preserve"> is </w:t>
                  </w:r>
                  <w:proofErr w:type="gramStart"/>
                  <w:r w:rsidRPr="00D1043D">
                    <w:rPr>
                      <w:rFonts w:ascii="Arial" w:hAnsi="Arial" w:cs="Arial"/>
                      <w:b/>
                      <w:i/>
                      <w:sz w:val="20"/>
                    </w:rPr>
                    <w:t>being collected</w:t>
                  </w:r>
                  <w:proofErr w:type="gramEnd"/>
                  <w:r w:rsidRPr="00D1043D">
                    <w:rPr>
                      <w:rFonts w:ascii="Arial" w:hAnsi="Arial" w:cs="Arial"/>
                      <w:b/>
                      <w:i/>
                      <w:sz w:val="20"/>
                    </w:rPr>
                    <w:t xml:space="preserve"> </w:t>
                  </w:r>
                  <w:r w:rsidR="00B44DA7">
                    <w:rPr>
                      <w:rFonts w:ascii="Arial" w:hAnsi="Arial" w:cs="Arial"/>
                      <w:b/>
                      <w:i/>
                      <w:sz w:val="20"/>
                    </w:rPr>
                    <w:t xml:space="preserve">post-award </w:t>
                  </w:r>
                  <w:r w:rsidRPr="00D1043D">
                    <w:rPr>
                      <w:rFonts w:ascii="Arial" w:hAnsi="Arial" w:cs="Arial"/>
                      <w:b/>
                      <w:i/>
                      <w:sz w:val="20"/>
                    </w:rPr>
                    <w:t xml:space="preserve">for statistical purposes only. Please check all Business </w:t>
                  </w:r>
                  <w:proofErr w:type="gramStart"/>
                  <w:r w:rsidRPr="00D1043D">
                    <w:rPr>
                      <w:rFonts w:ascii="Arial" w:hAnsi="Arial" w:cs="Arial"/>
                      <w:b/>
                      <w:i/>
                      <w:sz w:val="20"/>
                    </w:rPr>
                    <w:t>category</w:t>
                  </w:r>
                  <w:proofErr w:type="gramEnd"/>
                  <w:r w:rsidRPr="00D1043D">
                    <w:rPr>
                      <w:rFonts w:ascii="Arial" w:hAnsi="Arial" w:cs="Arial"/>
                      <w:b/>
                      <w:i/>
                      <w:sz w:val="20"/>
                    </w:rPr>
                    <w:t>(</w:t>
                  </w:r>
                  <w:proofErr w:type="spellStart"/>
                  <w:r w:rsidRPr="00D1043D">
                    <w:rPr>
                      <w:rFonts w:ascii="Arial" w:hAnsi="Arial" w:cs="Arial"/>
                      <w:b/>
                      <w:i/>
                      <w:sz w:val="20"/>
                    </w:rPr>
                    <w:t>ies</w:t>
                  </w:r>
                  <w:proofErr w:type="spellEnd"/>
                  <w:r w:rsidRPr="00D1043D">
                    <w:rPr>
                      <w:rFonts w:ascii="Arial" w:hAnsi="Arial" w:cs="Arial"/>
                      <w:b/>
                      <w:i/>
                      <w:sz w:val="20"/>
                    </w:rPr>
                    <w:t>)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w:t>
                  </w:r>
                  <w:proofErr w:type="gramStart"/>
                  <w:r w:rsidRPr="0EC8434A">
                    <w:rPr>
                      <w:rFonts w:ascii="Arial" w:hAnsi="Arial"/>
                      <w:sz w:val="20"/>
                    </w:rPr>
                    <w:t>stock of</w:t>
                  </w:r>
                  <w:proofErr w:type="gramEnd"/>
                  <w:r w:rsidRPr="0EC8434A">
                    <w:rPr>
                      <w:rFonts w:ascii="Arial" w:hAnsi="Arial"/>
                      <w:sz w:val="20"/>
                    </w:rPr>
                    <w:t xml:space="preserve">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w:t>
                  </w:r>
                  <w:proofErr w:type="gramStart"/>
                  <w:r w:rsidRPr="0EC8434A">
                    <w:rPr>
                      <w:rFonts w:ascii="Arial" w:hAnsi="Arial"/>
                      <w:sz w:val="20"/>
                    </w:rPr>
                    <w:t>Asian-Indian</w:t>
                  </w:r>
                  <w:proofErr w:type="gramEnd"/>
                  <w:r w:rsidRPr="0EC8434A">
                    <w:rPr>
                      <w:rFonts w:ascii="Arial" w:hAnsi="Arial"/>
                      <w:sz w:val="20"/>
                    </w:rPr>
                    <w:t xml:space="preserve">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7B3E0955" w14:textId="35540211"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0C62264A" w14:textId="77777777" w:rsidR="00A904E0" w:rsidRDefault="00A904E0" w:rsidP="00A904E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b/>
                <w:bCs/>
                <w:sz w:val="20"/>
              </w:rPr>
            </w:pPr>
            <w:sdt>
              <w:sdtPr>
                <w:rPr>
                  <w:rFonts w:ascii="Arial" w:hAnsi="Arial"/>
                  <w:sz w:val="20"/>
                </w:rPr>
                <w:id w:val="-1755815498"/>
                <w14:checkbox>
                  <w14:checked w14:val="0"/>
                  <w14:checkedState w14:val="2612" w14:font="MS Gothic"/>
                  <w14:uncheckedState w14:val="2610" w14:font="MS Gothic"/>
                </w14:checkbox>
              </w:sdtPr>
              <w:sdtContent>
                <w:r w:rsidRPr="006B14F0">
                  <w:rPr>
                    <w:rFonts w:ascii="MS Gothic" w:eastAsia="MS Gothic" w:hAnsi="MS Gothic" w:hint="eastAsia"/>
                    <w:sz w:val="20"/>
                  </w:rPr>
                  <w:t>☐</w:t>
                </w:r>
              </w:sdtContent>
            </w:sdt>
            <w:r w:rsidRPr="006B14F0">
              <w:rPr>
                <w:rFonts w:ascii="Arial" w:hAnsi="Arial"/>
                <w:sz w:val="20"/>
              </w:rPr>
              <w:t xml:space="preserve"> </w:t>
            </w:r>
            <w:r>
              <w:rPr>
                <w:rFonts w:ascii="Arial" w:hAnsi="Arial" w:cs="Arial"/>
                <w:b/>
                <w:bCs/>
                <w:sz w:val="20"/>
              </w:rPr>
              <w:t>NONE OF THE ABOVE CATEGORIES APPLY</w:t>
            </w:r>
          </w:p>
          <w:p w14:paraId="5EBCCF1B" w14:textId="77777777" w:rsidR="00A904E0" w:rsidRDefault="00A904E0"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7629B949" w14:textId="43924DBB"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 xml:space="preserve">I understand that falsely certifying the status of this </w:t>
            </w:r>
            <w:proofErr w:type="gramStart"/>
            <w:r w:rsidRPr="2D91B71D">
              <w:rPr>
                <w:rFonts w:ascii="Arial" w:hAnsi="Arial" w:cs="Arial"/>
                <w:sz w:val="20"/>
              </w:rPr>
              <w:t>business,</w:t>
            </w:r>
            <w:proofErr w:type="gramEnd"/>
            <w:r w:rsidRPr="2D91B71D">
              <w:rPr>
                <w:rFonts w:ascii="Arial" w:hAnsi="Arial" w:cs="Arial"/>
                <w:sz w:val="20"/>
              </w:rPr>
              <w:t xml:space="preserve">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5F0002" w14:paraId="290BB1DF" w14:textId="77777777" w:rsidTr="0EC8434A">
        <w:tc>
          <w:tcPr>
            <w:tcW w:w="4230" w:type="dxa"/>
            <w:gridSpan w:val="2"/>
            <w:vMerge w:val="restart"/>
          </w:tcPr>
          <w:p w14:paraId="38265431" w14:textId="60A6E66B"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lastRenderedPageBreak/>
              <w:t xml:space="preserve">INFORMATION FURNISHED BY: </w:t>
            </w:r>
          </w:p>
          <w:p w14:paraId="2CCA3804" w14:textId="15D36F84"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p>
        </w:tc>
        <w:tc>
          <w:tcPr>
            <w:tcW w:w="5040" w:type="dxa"/>
            <w:gridSpan w:val="4"/>
            <w:tcBorders>
              <w:bottom w:val="single" w:sz="4" w:space="0" w:color="auto"/>
            </w:tcBorders>
          </w:tcPr>
          <w:p w14:paraId="64D3B676"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5F0002" w14:paraId="0C3E935A" w14:textId="77777777" w:rsidTr="0EC8434A">
        <w:tc>
          <w:tcPr>
            <w:tcW w:w="4230" w:type="dxa"/>
            <w:gridSpan w:val="2"/>
            <w:vMerge/>
          </w:tcPr>
          <w:p w14:paraId="40B38C28"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10"/>
      <w:footerReference w:type="default" r:id="rId11"/>
      <w:endnotePr>
        <w:numFmt w:val="decimal"/>
      </w:endnotePr>
      <w:type w:val="continuous"/>
      <w:pgSz w:w="12240" w:h="15840" w:code="1"/>
      <w:pgMar w:top="576" w:right="1440" w:bottom="634" w:left="1440" w:header="720" w:footer="720" w:gutter="72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3A148" w14:textId="77777777" w:rsidR="00A93D47" w:rsidRDefault="00A93D47">
      <w:r>
        <w:separator/>
      </w:r>
    </w:p>
  </w:endnote>
  <w:endnote w:type="continuationSeparator" w:id="0">
    <w:p w14:paraId="1555E25D" w14:textId="77777777" w:rsidR="00A93D47" w:rsidRDefault="00A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1232" w14:textId="3F87A746" w:rsidR="00DA3255" w:rsidRDefault="00701E4E">
    <w:pPr>
      <w:pStyle w:val="Footer"/>
      <w:rPr>
        <w:rFonts w:ascii="Arial" w:hAnsi="Arial" w:cs="Arial"/>
        <w:sz w:val="18"/>
      </w:rPr>
    </w:pPr>
    <w:r>
      <w:rPr>
        <w:rFonts w:ascii="Arial" w:hAnsi="Arial" w:cs="Arial"/>
        <w:sz w:val="18"/>
      </w:rPr>
      <w:t>J</w:t>
    </w:r>
    <w:r w:rsidR="00A844AE">
      <w:rPr>
        <w:rFonts w:ascii="Arial" w:hAnsi="Arial" w:cs="Arial"/>
        <w:sz w:val="18"/>
      </w:rPr>
      <w:t>anuary 9</w:t>
    </w:r>
    <w:r w:rsidR="006B14F0">
      <w:rPr>
        <w:rFonts w:ascii="Arial" w:hAnsi="Arial" w:cs="Arial"/>
        <w:sz w:val="18"/>
      </w:rPr>
      <w:t>,</w:t>
    </w:r>
    <w:r w:rsidR="009C228D">
      <w:rPr>
        <w:rFonts w:ascii="Arial" w:hAnsi="Arial" w:cs="Arial"/>
        <w:sz w:val="18"/>
      </w:rPr>
      <w:t xml:space="preserve"> </w:t>
    </w:r>
    <w:proofErr w:type="gramStart"/>
    <w:r w:rsidR="00BE15EA">
      <w:rPr>
        <w:rFonts w:ascii="Arial" w:hAnsi="Arial" w:cs="Arial"/>
        <w:sz w:val="18"/>
      </w:rPr>
      <w:t>20</w:t>
    </w:r>
    <w:r w:rsidR="009C228D">
      <w:rPr>
        <w:rFonts w:ascii="Arial" w:hAnsi="Arial" w:cs="Arial"/>
        <w:sz w:val="18"/>
      </w:rPr>
      <w:t>2</w:t>
    </w:r>
    <w:r w:rsidR="00A844AE">
      <w:rPr>
        <w:rFonts w:ascii="Arial" w:hAnsi="Arial" w:cs="Arial"/>
        <w:sz w:val="18"/>
      </w:rPr>
      <w:t>5</w:t>
    </w:r>
    <w:proofErr w:type="gramEnd"/>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F2A7" w14:textId="77777777" w:rsidR="00A93D47" w:rsidRDefault="00A93D47">
      <w:r>
        <w:separator/>
      </w:r>
    </w:p>
  </w:footnote>
  <w:footnote w:type="continuationSeparator" w:id="0">
    <w:p w14:paraId="5DEA96FD" w14:textId="77777777" w:rsidR="00A93D47" w:rsidRDefault="00A9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23688928">
    <w:abstractNumId w:val="2"/>
  </w:num>
  <w:num w:numId="2" w16cid:durableId="764156151">
    <w:abstractNumId w:val="0"/>
  </w:num>
  <w:num w:numId="3" w16cid:durableId="2049211604">
    <w:abstractNumId w:val="1"/>
  </w:num>
  <w:num w:numId="4" w16cid:durableId="20157212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0C7E9E"/>
    <w:rsid w:val="001356A6"/>
    <w:rsid w:val="00157C4D"/>
    <w:rsid w:val="001B0572"/>
    <w:rsid w:val="001C1C27"/>
    <w:rsid w:val="001D71C7"/>
    <w:rsid w:val="001E5259"/>
    <w:rsid w:val="002268CB"/>
    <w:rsid w:val="00230177"/>
    <w:rsid w:val="00256272"/>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5A3E5F"/>
    <w:rsid w:val="005A6EDD"/>
    <w:rsid w:val="005B2C94"/>
    <w:rsid w:val="005C4D31"/>
    <w:rsid w:val="005D1080"/>
    <w:rsid w:val="005F0002"/>
    <w:rsid w:val="00602015"/>
    <w:rsid w:val="00611D5F"/>
    <w:rsid w:val="00623319"/>
    <w:rsid w:val="00626503"/>
    <w:rsid w:val="00631686"/>
    <w:rsid w:val="006948FA"/>
    <w:rsid w:val="006B14F0"/>
    <w:rsid w:val="006C3B2E"/>
    <w:rsid w:val="006F2A45"/>
    <w:rsid w:val="00701E4E"/>
    <w:rsid w:val="00731426"/>
    <w:rsid w:val="00733CEF"/>
    <w:rsid w:val="0073617D"/>
    <w:rsid w:val="00771F9C"/>
    <w:rsid w:val="00773500"/>
    <w:rsid w:val="007830E8"/>
    <w:rsid w:val="007B1B98"/>
    <w:rsid w:val="007D18B4"/>
    <w:rsid w:val="00801D6B"/>
    <w:rsid w:val="00810229"/>
    <w:rsid w:val="00815A5E"/>
    <w:rsid w:val="008663DA"/>
    <w:rsid w:val="00881CB5"/>
    <w:rsid w:val="00891C90"/>
    <w:rsid w:val="00897081"/>
    <w:rsid w:val="008A5465"/>
    <w:rsid w:val="0090032A"/>
    <w:rsid w:val="0097676E"/>
    <w:rsid w:val="009C228D"/>
    <w:rsid w:val="00A145CB"/>
    <w:rsid w:val="00A32DD5"/>
    <w:rsid w:val="00A67DDF"/>
    <w:rsid w:val="00A80EB3"/>
    <w:rsid w:val="00A844AE"/>
    <w:rsid w:val="00A87E5B"/>
    <w:rsid w:val="00A904E0"/>
    <w:rsid w:val="00A90A27"/>
    <w:rsid w:val="00A93D47"/>
    <w:rsid w:val="00AD51BA"/>
    <w:rsid w:val="00B20883"/>
    <w:rsid w:val="00B3366D"/>
    <w:rsid w:val="00B44257"/>
    <w:rsid w:val="00B44DA7"/>
    <w:rsid w:val="00B50988"/>
    <w:rsid w:val="00BB5037"/>
    <w:rsid w:val="00BC0239"/>
    <w:rsid w:val="00BC3F2F"/>
    <w:rsid w:val="00BE15EA"/>
    <w:rsid w:val="00BE174B"/>
    <w:rsid w:val="00C0151F"/>
    <w:rsid w:val="00C22151"/>
    <w:rsid w:val="00C557E2"/>
    <w:rsid w:val="00C577F1"/>
    <w:rsid w:val="00C63372"/>
    <w:rsid w:val="00C91CB1"/>
    <w:rsid w:val="00C93B8C"/>
    <w:rsid w:val="00C965FF"/>
    <w:rsid w:val="00CB108F"/>
    <w:rsid w:val="00CE41FE"/>
    <w:rsid w:val="00CF1245"/>
    <w:rsid w:val="00D1043D"/>
    <w:rsid w:val="00D85D95"/>
    <w:rsid w:val="00D91CEB"/>
    <w:rsid w:val="00DA3255"/>
    <w:rsid w:val="00DB5718"/>
    <w:rsid w:val="00DB6E4C"/>
    <w:rsid w:val="00DC4443"/>
    <w:rsid w:val="00DC4BCE"/>
    <w:rsid w:val="00DD0C1C"/>
    <w:rsid w:val="00DE1708"/>
    <w:rsid w:val="00DF6A4A"/>
    <w:rsid w:val="00E1185F"/>
    <w:rsid w:val="00E213AA"/>
    <w:rsid w:val="00E43B80"/>
    <w:rsid w:val="00E5599D"/>
    <w:rsid w:val="00E74779"/>
    <w:rsid w:val="00E87A1C"/>
    <w:rsid w:val="00EB53F8"/>
    <w:rsid w:val="00EE4733"/>
    <w:rsid w:val="00F03D90"/>
    <w:rsid w:val="00F24662"/>
    <w:rsid w:val="00F34716"/>
    <w:rsid w:val="00F3575E"/>
    <w:rsid w:val="00F54921"/>
    <w:rsid w:val="00F73A18"/>
    <w:rsid w:val="00FA1470"/>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2015"/>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cop.edu/sbe-dvbe-certification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cop.edu/sbe-dvbe-certificatio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0C7E9E"/>
    <w:rsid w:val="00154D23"/>
    <w:rsid w:val="0083061B"/>
    <w:rsid w:val="00DB5718"/>
    <w:rsid w:val="00DF6A4A"/>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01</Words>
  <Characters>5031</Characters>
  <Application>Microsoft Office Word</Application>
  <DocSecurity>0</DocSecurity>
  <Lines>264</Lines>
  <Paragraphs>5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eslie Palaroan</cp:lastModifiedBy>
  <cp:revision>5</cp:revision>
  <cp:lastPrinted>2003-10-27T16:47:00Z</cp:lastPrinted>
  <dcterms:created xsi:type="dcterms:W3CDTF">2026-01-09T19:19:00Z</dcterms:created>
  <dcterms:modified xsi:type="dcterms:W3CDTF">2026-04-14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7daa9-1f17-4af1-b54b-296f18f0207f</vt:lpwstr>
  </property>
</Properties>
</file>